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6427C" w14:textId="77777777" w:rsidR="00AD6AE3" w:rsidRDefault="009A47C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EC1442C" wp14:editId="77611D81">
                <wp:simplePos x="0" y="0"/>
                <wp:positionH relativeFrom="column">
                  <wp:posOffset>601980</wp:posOffset>
                </wp:positionH>
                <wp:positionV relativeFrom="paragraph">
                  <wp:posOffset>1207770</wp:posOffset>
                </wp:positionV>
                <wp:extent cx="5886450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3FC01" w14:textId="77777777"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14:paraId="7DD7AC58" w14:textId="1484C2E3" w:rsidR="00BE66D3" w:rsidRPr="0066383B" w:rsidRDefault="0066400E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WEDNESDAY</w:t>
                            </w:r>
                            <w:r w:rsidR="00710CC1">
                              <w:rPr>
                                <w:rFonts w:cstheme="minorHAnsi"/>
                                <w:b/>
                              </w:rPr>
                              <w:t xml:space="preserve">, </w:t>
                            </w:r>
                            <w:r w:rsidR="00003705">
                              <w:rPr>
                                <w:rFonts w:cstheme="minorHAnsi"/>
                                <w:b/>
                              </w:rPr>
                              <w:t>NOVEMBER 19</w:t>
                            </w:r>
                            <w:r w:rsidR="00273C5B">
                              <w:rPr>
                                <w:rFonts w:cstheme="minorHAnsi"/>
                                <w:b/>
                              </w:rPr>
                              <w:t>, 2025</w:t>
                            </w:r>
                          </w:p>
                          <w:p w14:paraId="55FBA115" w14:textId="6D2A0376"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0</w:t>
                            </w:r>
                            <w:r w:rsidR="00353DFD">
                              <w:rPr>
                                <w:rFonts w:cstheme="minorHAnsi"/>
                                <w:b/>
                              </w:rPr>
                              <w:t>0 P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.M. AT </w:t>
                            </w:r>
                            <w:r w:rsidR="00CE714E">
                              <w:rPr>
                                <w:rFonts w:cstheme="minorHAnsi"/>
                                <w:b/>
                              </w:rPr>
                              <w:t xml:space="preserve">THE </w:t>
                            </w:r>
                            <w:r w:rsidR="001F6309">
                              <w:rPr>
                                <w:rFonts w:cstheme="minorHAnsi"/>
                                <w:b/>
                              </w:rPr>
                              <w:t>CUSTER COUNTY LIBRARY</w:t>
                            </w:r>
                          </w:p>
                          <w:p w14:paraId="315F78DF" w14:textId="77777777" w:rsidR="00BE66D3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6ACDF79" w14:textId="77777777"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7EE16035" w14:textId="7AC793BA" w:rsidR="00484C03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14:paraId="2734D2F5" w14:textId="77777777" w:rsidR="00724273" w:rsidRPr="0066383B" w:rsidRDefault="0072427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08DC4AA" w14:textId="77777777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14:paraId="49BE886C" w14:textId="7025F01B" w:rsidR="0003279C" w:rsidRPr="00E6197A" w:rsidRDefault="00003705" w:rsidP="00E6197A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October 15</w:t>
                            </w:r>
                            <w:r w:rsidRPr="00003705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>,</w:t>
                            </w:r>
                            <w:r w:rsidR="000F165E" w:rsidRPr="00E6197A">
                              <w:rPr>
                                <w:rFonts w:cstheme="minorHAnsi"/>
                              </w:rPr>
                              <w:t xml:space="preserve"> </w:t>
                            </w:r>
                            <w:proofErr w:type="gramStart"/>
                            <w:r w:rsidR="000F165E" w:rsidRPr="00E6197A">
                              <w:rPr>
                                <w:rFonts w:cstheme="minorHAnsi"/>
                              </w:rPr>
                              <w:t>202</w:t>
                            </w:r>
                            <w:r w:rsidR="0049203B">
                              <w:rPr>
                                <w:rFonts w:cstheme="minorHAnsi"/>
                              </w:rPr>
                              <w:t>5</w:t>
                            </w:r>
                            <w:proofErr w:type="gramEnd"/>
                            <w:r w:rsidR="00BC5E2E" w:rsidRPr="00E6197A">
                              <w:rPr>
                                <w:rFonts w:cstheme="minorHAnsi"/>
                              </w:rPr>
                              <w:t xml:space="preserve"> Board Minutes</w:t>
                            </w:r>
                          </w:p>
                          <w:p w14:paraId="2D8468D5" w14:textId="77777777"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14:paraId="4BB685CD" w14:textId="77777777" w:rsidR="00BE66D3" w:rsidRPr="001F6309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</w:rPr>
                            </w:pPr>
                            <w:r w:rsidRPr="001F6309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1F6309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p w14:paraId="3437DBD2" w14:textId="7B5C0AC6" w:rsidR="00296665" w:rsidRPr="00680260" w:rsidRDefault="0019431B" w:rsidP="009A47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  <w:r w:rsidR="00045F74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D32DBE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205157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of </w:t>
                            </w:r>
                            <w:r w:rsidR="00BF5EFD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$</w:t>
                            </w:r>
                            <w:r w:rsidR="00680260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,669.22 as of November 15</w:t>
                            </w:r>
                            <w:r w:rsidR="00680260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680260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2025</w:t>
                            </w:r>
                          </w:p>
                          <w:p w14:paraId="5DF8D2AA" w14:textId="541F4143" w:rsidR="00973A06" w:rsidRPr="00680260" w:rsidRDefault="0019431B" w:rsidP="005827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UNTY SPREAD SHEET:</w:t>
                            </w:r>
                            <w:r w:rsidR="005F367A" w:rsidRPr="00680260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D32DBE" w:rsidRPr="00680260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717E47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Balance $</w:t>
                            </w:r>
                            <w:r w:rsidR="00680260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4,355.31 as of October 31</w:t>
                            </w:r>
                            <w:r w:rsidR="00680260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="0028098E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680260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.56</w:t>
                            </w:r>
                            <w:r w:rsidR="0028098E" w:rsidRPr="0068026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% remaining</w:t>
                            </w:r>
                          </w:p>
                          <w:p w14:paraId="4ED3CBCF" w14:textId="77777777" w:rsidR="00687E0C" w:rsidRDefault="00687E0C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</w:pPr>
                          </w:p>
                          <w:p w14:paraId="55FBD7E3" w14:textId="33689974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14:paraId="3995F21D" w14:textId="77777777" w:rsidR="00AE6916" w:rsidRPr="00DA7C78" w:rsidRDefault="007253F8" w:rsidP="00AE69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DA7C78">
                              <w:rPr>
                                <w:rFonts w:cstheme="minorHAnsi"/>
                              </w:rPr>
                              <w:t xml:space="preserve">Director </w:t>
                            </w:r>
                            <w:r w:rsidR="005D7564" w:rsidRPr="00DA7C78">
                              <w:rPr>
                                <w:rFonts w:cstheme="minorHAnsi"/>
                              </w:rPr>
                              <w:t>Meeting Update</w:t>
                            </w:r>
                            <w:r w:rsidR="006B25B7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726E2B9C" w14:textId="4559FE8D" w:rsidR="00277C66" w:rsidRDefault="00BC5E2E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DA7C78">
                              <w:rPr>
                                <w:rFonts w:cstheme="minorHAnsi"/>
                              </w:rPr>
                              <w:t>Programming Update</w:t>
                            </w:r>
                            <w:r w:rsidR="006B25B7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28873839" w14:textId="3E3D6F80" w:rsidR="005C168D" w:rsidRPr="00DA7C78" w:rsidRDefault="005C168D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trategic Plan Updates</w:t>
                            </w:r>
                          </w:p>
                          <w:p w14:paraId="078BF6A9" w14:textId="74B805CD" w:rsidR="00BC5E2E" w:rsidRDefault="00BC5E2E" w:rsidP="00BC5E2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52C38F98" w14:textId="77777777" w:rsidR="00687E0C" w:rsidRPr="00BC5E2E" w:rsidRDefault="00687E0C" w:rsidP="00BC5E2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F8275F5" w14:textId="77777777" w:rsidR="008A25BE" w:rsidRPr="006113E1" w:rsidRDefault="00E1472E" w:rsidP="006113E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OLD</w:t>
                            </w: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 xml:space="preserve"> BUSINESS:</w:t>
                            </w:r>
                          </w:p>
                          <w:p w14:paraId="2820AD36" w14:textId="77777777" w:rsidR="00003705" w:rsidRDefault="00003705" w:rsidP="0000370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Innovative Nonprofit Consultant Opportunity</w:t>
                            </w:r>
                          </w:p>
                          <w:p w14:paraId="691971EE" w14:textId="551706CA" w:rsidR="002F1FAA" w:rsidRDefault="002F1FAA" w:rsidP="002F1FAA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Trustee Terms ending in 2025 Discussion</w:t>
                            </w:r>
                            <w:r w:rsidR="000A2E3F">
                              <w:rPr>
                                <w:rFonts w:cstheme="minorHAnsi"/>
                              </w:rPr>
                              <w:t>- Trustee needed in 2026</w:t>
                            </w:r>
                          </w:p>
                          <w:p w14:paraId="67F80E72" w14:textId="622ADE91" w:rsidR="00273C5B" w:rsidRDefault="00273C5B" w:rsidP="00E11E46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14:paraId="21A93DE4" w14:textId="77777777" w:rsidR="00687E0C" w:rsidRPr="00911053" w:rsidRDefault="00687E0C" w:rsidP="00E11E46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14:paraId="5A4BDA43" w14:textId="77777777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p w14:paraId="2A6A8272" w14:textId="33C82153" w:rsidR="005065F1" w:rsidRDefault="005065F1" w:rsidP="0047315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Closure on December 27, 2025 - Approval</w:t>
                            </w:r>
                          </w:p>
                          <w:p w14:paraId="61C0F6EC" w14:textId="07BE4BB1" w:rsidR="0047315E" w:rsidRDefault="00AB6B61" w:rsidP="0047315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2026 Trustee Meeting Calendar- Approval</w:t>
                            </w:r>
                          </w:p>
                          <w:p w14:paraId="479378EC" w14:textId="21415D5C" w:rsidR="00AB6B61" w:rsidRDefault="00AB6B61" w:rsidP="0047315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2026 Library Hours of Operations Notice- Approval</w:t>
                            </w:r>
                          </w:p>
                          <w:p w14:paraId="003E7184" w14:textId="607A86AF" w:rsidR="006400A7" w:rsidRDefault="006400A7" w:rsidP="00BB520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Hermosa Building Committee Update</w:t>
                            </w:r>
                          </w:p>
                          <w:p w14:paraId="51D2498E" w14:textId="39DD57ED" w:rsidR="0085648F" w:rsidRPr="008863DC" w:rsidRDefault="008863DC" w:rsidP="0047315E">
                            <w:pPr>
                              <w:pStyle w:val="ListParagraph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  <w:t xml:space="preserve"> </w:t>
                            </w:r>
                          </w:p>
                          <w:p w14:paraId="168407C5" w14:textId="77777777" w:rsidR="00687E0C" w:rsidRPr="008A25BE" w:rsidRDefault="00687E0C" w:rsidP="00E37184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7F57B383" w14:textId="77777777" w:rsidR="00BC5E2E" w:rsidRPr="00E11E46" w:rsidRDefault="00B548CF" w:rsidP="00E11E46">
                            <w:pPr>
                              <w:spacing w:after="0" w:line="240" w:lineRule="auto"/>
                              <w:ind w:left="90" w:hanging="90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ANNOUNCEMENTS</w:t>
                            </w:r>
                          </w:p>
                          <w:p w14:paraId="584A7306" w14:textId="2BD3B609" w:rsidR="002544C2" w:rsidRPr="00850343" w:rsidRDefault="00AB6B61" w:rsidP="00BC5E2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Library Closed for Thanksgiving holiday- Nov 27-29</w:t>
                            </w:r>
                          </w:p>
                          <w:p w14:paraId="782CF457" w14:textId="263745F7" w:rsidR="00850343" w:rsidRDefault="00850343" w:rsidP="00BC5E2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Foundation Meeting</w:t>
                            </w:r>
                            <w:r w:rsidR="00522D9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2F1FAA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1</w:t>
                            </w:r>
                            <w:r w:rsidR="00AB6B61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1/20</w:t>
                            </w:r>
                            <w:r w:rsidR="002F1FAA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1 pm at the Custer County Library</w:t>
                            </w:r>
                          </w:p>
                          <w:p w14:paraId="3F04EFCB" w14:textId="1F94CC2F" w:rsidR="000634F8" w:rsidRDefault="00AB6B61" w:rsidP="00BC5E2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Gingerbread Competition Kits- Pick up starting Nov 17</w:t>
                            </w:r>
                            <w:r w:rsidRPr="00AB6B61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3B11948" w14:textId="1FBB5D8C" w:rsidR="002544C2" w:rsidRPr="00BC5E2E" w:rsidRDefault="00AB6B61" w:rsidP="00BC5E2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anta’s Village Booth @ Custer Highschool- Dec 6</w:t>
                            </w:r>
                            <w:r w:rsidRPr="00AB6B61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9-3 </w:t>
                            </w:r>
                          </w:p>
                          <w:p w14:paraId="1FA27304" w14:textId="5D664484" w:rsidR="00BC5990" w:rsidRPr="00522D99" w:rsidRDefault="00A512B2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Updates for Hermosa </w:t>
                            </w:r>
                          </w:p>
                          <w:p w14:paraId="36233606" w14:textId="77777777" w:rsidR="00744AC8" w:rsidRDefault="00744AC8" w:rsidP="0089779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7FDC4849" w14:textId="77777777" w:rsidR="00897796" w:rsidRDefault="00BE66D3" w:rsidP="0089779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  <w:r w:rsidR="00897796"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14:paraId="40CE1CFE" w14:textId="5AD7EC50" w:rsidR="00502BA4" w:rsidRPr="0066383B" w:rsidRDefault="005065F1" w:rsidP="00DB2DD2">
                            <w:pPr>
                              <w:spacing w:after="0" w:line="240" w:lineRule="auto"/>
                              <w:ind w:firstLine="45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December 17</w:t>
                            </w:r>
                            <w:r w:rsidRPr="005065F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2544C2">
                              <w:rPr>
                                <w:rFonts w:cstheme="minorHAnsi"/>
                              </w:rPr>
                              <w:t xml:space="preserve"> -</w:t>
                            </w:r>
                            <w:r w:rsidR="005056FA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1D30CD">
                              <w:rPr>
                                <w:rFonts w:cstheme="minorHAnsi"/>
                              </w:rPr>
                              <w:t>1:00PM at th</w:t>
                            </w:r>
                            <w:r w:rsidR="005056FA">
                              <w:rPr>
                                <w:rFonts w:cstheme="minorHAnsi"/>
                              </w:rPr>
                              <w:t xml:space="preserve">e </w:t>
                            </w:r>
                            <w:r w:rsidR="002544C2">
                              <w:rPr>
                                <w:rFonts w:cstheme="minorHAnsi"/>
                              </w:rPr>
                              <w:t xml:space="preserve">Custer County Library </w:t>
                            </w:r>
                          </w:p>
                          <w:p w14:paraId="3E3B1B82" w14:textId="77777777"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14:paraId="7C9B1EE4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65FD1AC5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39F8E0D7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BD679D1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0E0BF503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7BC31C66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C144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4pt;margin-top:95.1pt;width:463.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" filled="f" stroked="f">
                <v:textbox>
                  <w:txbxContent>
                    <w:p w14:paraId="72B3FC01" w14:textId="77777777"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14:paraId="7DD7AC58" w14:textId="1484C2E3" w:rsidR="00BE66D3" w:rsidRPr="0066383B" w:rsidRDefault="0066400E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WEDNESDAY</w:t>
                      </w:r>
                      <w:r w:rsidR="00710CC1">
                        <w:rPr>
                          <w:rFonts w:cstheme="minorHAnsi"/>
                          <w:b/>
                        </w:rPr>
                        <w:t xml:space="preserve">, </w:t>
                      </w:r>
                      <w:r w:rsidR="00003705">
                        <w:rPr>
                          <w:rFonts w:cstheme="minorHAnsi"/>
                          <w:b/>
                        </w:rPr>
                        <w:t>NOVEMBER 19</w:t>
                      </w:r>
                      <w:r w:rsidR="00273C5B">
                        <w:rPr>
                          <w:rFonts w:cstheme="minorHAnsi"/>
                          <w:b/>
                        </w:rPr>
                        <w:t>, 2025</w:t>
                      </w:r>
                    </w:p>
                    <w:p w14:paraId="55FBA115" w14:textId="6D2A0376"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</w:t>
                      </w:r>
                      <w:r w:rsidR="0039337C">
                        <w:rPr>
                          <w:rFonts w:cstheme="minorHAnsi"/>
                          <w:b/>
                        </w:rPr>
                        <w:t>:</w:t>
                      </w:r>
                      <w:r>
                        <w:rPr>
                          <w:rFonts w:cstheme="minorHAnsi"/>
                          <w:b/>
                        </w:rPr>
                        <w:t>0</w:t>
                      </w:r>
                      <w:r w:rsidR="00353DFD">
                        <w:rPr>
                          <w:rFonts w:cstheme="minorHAnsi"/>
                          <w:b/>
                        </w:rPr>
                        <w:t>0 P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.M. AT </w:t>
                      </w:r>
                      <w:r w:rsidR="00CE714E">
                        <w:rPr>
                          <w:rFonts w:cstheme="minorHAnsi"/>
                          <w:b/>
                        </w:rPr>
                        <w:t xml:space="preserve">THE </w:t>
                      </w:r>
                      <w:r w:rsidR="001F6309">
                        <w:rPr>
                          <w:rFonts w:cstheme="minorHAnsi"/>
                          <w:b/>
                        </w:rPr>
                        <w:t>CUSTER COUNTY LIBRARY</w:t>
                      </w:r>
                    </w:p>
                    <w:p w14:paraId="315F78DF" w14:textId="77777777" w:rsidR="00BE66D3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6ACDF79" w14:textId="77777777"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7EE16035" w14:textId="7AC793BA" w:rsidR="00484C03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14:paraId="2734D2F5" w14:textId="77777777" w:rsidR="00724273" w:rsidRPr="0066383B" w:rsidRDefault="0072427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08DC4AA" w14:textId="77777777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14:paraId="49BE886C" w14:textId="7025F01B" w:rsidR="0003279C" w:rsidRPr="00E6197A" w:rsidRDefault="00003705" w:rsidP="00E6197A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October 15</w:t>
                      </w:r>
                      <w:r w:rsidRPr="00003705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>,</w:t>
                      </w:r>
                      <w:r w:rsidR="000F165E" w:rsidRPr="00E6197A">
                        <w:rPr>
                          <w:rFonts w:cstheme="minorHAnsi"/>
                        </w:rPr>
                        <w:t xml:space="preserve"> </w:t>
                      </w:r>
                      <w:proofErr w:type="gramStart"/>
                      <w:r w:rsidR="000F165E" w:rsidRPr="00E6197A">
                        <w:rPr>
                          <w:rFonts w:cstheme="minorHAnsi"/>
                        </w:rPr>
                        <w:t>202</w:t>
                      </w:r>
                      <w:r w:rsidR="0049203B">
                        <w:rPr>
                          <w:rFonts w:cstheme="minorHAnsi"/>
                        </w:rPr>
                        <w:t>5</w:t>
                      </w:r>
                      <w:proofErr w:type="gramEnd"/>
                      <w:r w:rsidR="00BC5E2E" w:rsidRPr="00E6197A">
                        <w:rPr>
                          <w:rFonts w:cstheme="minorHAnsi"/>
                        </w:rPr>
                        <w:t xml:space="preserve"> Board Minutes</w:t>
                      </w:r>
                    </w:p>
                    <w:p w14:paraId="2D8468D5" w14:textId="77777777"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14:paraId="4BB685CD" w14:textId="77777777" w:rsidR="00BE66D3" w:rsidRPr="001F6309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</w:rPr>
                      </w:pPr>
                      <w:r w:rsidRPr="001F6309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1F6309">
                        <w:rPr>
                          <w:rFonts w:cstheme="minorHAnsi"/>
                        </w:rPr>
                        <w:t>:</w:t>
                      </w:r>
                    </w:p>
                    <w:p w14:paraId="3437DBD2" w14:textId="7B5C0AC6" w:rsidR="00296665" w:rsidRPr="00680260" w:rsidRDefault="0019431B" w:rsidP="009A47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ENERAL CHECKING:  </w:t>
                      </w:r>
                      <w:r w:rsidR="00045F74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D32DBE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205157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of </w:t>
                      </w:r>
                      <w:r w:rsidR="00BF5EFD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$</w:t>
                      </w:r>
                      <w:r w:rsidR="00680260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8,669.22 as of November 15</w:t>
                      </w:r>
                      <w:r w:rsidR="00680260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680260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2025</w:t>
                      </w:r>
                    </w:p>
                    <w:p w14:paraId="5DF8D2AA" w14:textId="541F4143" w:rsidR="00973A06" w:rsidRPr="00680260" w:rsidRDefault="0019431B" w:rsidP="0058279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UNTY SPREAD SHEET:</w:t>
                      </w:r>
                      <w:r w:rsidR="005F367A" w:rsidRPr="00680260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 </w:t>
                      </w:r>
                      <w:r w:rsidR="00D32DBE" w:rsidRPr="00680260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ab/>
                      </w:r>
                      <w:r w:rsidR="00717E47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Balance $</w:t>
                      </w:r>
                      <w:r w:rsidR="00680260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74,355.31 as of October 31</w:t>
                      </w:r>
                      <w:r w:rsidR="00680260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="0028098E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, </w:t>
                      </w:r>
                      <w:r w:rsidR="00680260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2.56</w:t>
                      </w:r>
                      <w:r w:rsidR="0028098E" w:rsidRPr="0068026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% remaining</w:t>
                      </w:r>
                    </w:p>
                    <w:p w14:paraId="4ED3CBCF" w14:textId="77777777" w:rsidR="00687E0C" w:rsidRDefault="00687E0C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iCs/>
                          <w:u w:val="single"/>
                        </w:rPr>
                      </w:pPr>
                    </w:p>
                    <w:p w14:paraId="55FBD7E3" w14:textId="33689974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14:paraId="3995F21D" w14:textId="77777777" w:rsidR="00AE6916" w:rsidRPr="00DA7C78" w:rsidRDefault="007253F8" w:rsidP="00AE69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DA7C78">
                        <w:rPr>
                          <w:rFonts w:cstheme="minorHAnsi"/>
                        </w:rPr>
                        <w:t xml:space="preserve">Director </w:t>
                      </w:r>
                      <w:r w:rsidR="005D7564" w:rsidRPr="00DA7C78">
                        <w:rPr>
                          <w:rFonts w:cstheme="minorHAnsi"/>
                        </w:rPr>
                        <w:t>Meeting Update</w:t>
                      </w:r>
                      <w:r w:rsidR="006B25B7">
                        <w:rPr>
                          <w:rFonts w:cstheme="minorHAnsi"/>
                        </w:rPr>
                        <w:t>s</w:t>
                      </w:r>
                    </w:p>
                    <w:p w14:paraId="726E2B9C" w14:textId="4559FE8D" w:rsidR="00277C66" w:rsidRDefault="00BC5E2E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DA7C78">
                        <w:rPr>
                          <w:rFonts w:cstheme="minorHAnsi"/>
                        </w:rPr>
                        <w:t>Programming Update</w:t>
                      </w:r>
                      <w:r w:rsidR="006B25B7">
                        <w:rPr>
                          <w:rFonts w:cstheme="minorHAnsi"/>
                        </w:rPr>
                        <w:t>s</w:t>
                      </w:r>
                    </w:p>
                    <w:p w14:paraId="28873839" w14:textId="3E3D6F80" w:rsidR="005C168D" w:rsidRPr="00DA7C78" w:rsidRDefault="005C168D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trategic Plan Updates</w:t>
                      </w:r>
                    </w:p>
                    <w:p w14:paraId="078BF6A9" w14:textId="74B805CD" w:rsidR="00BC5E2E" w:rsidRDefault="00BC5E2E" w:rsidP="00BC5E2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52C38F98" w14:textId="77777777" w:rsidR="00687E0C" w:rsidRPr="00BC5E2E" w:rsidRDefault="00687E0C" w:rsidP="00BC5E2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F8275F5" w14:textId="77777777" w:rsidR="008A25BE" w:rsidRPr="006113E1" w:rsidRDefault="00E1472E" w:rsidP="006113E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OLD</w:t>
                      </w: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 xml:space="preserve"> BUSINESS:</w:t>
                      </w:r>
                    </w:p>
                    <w:p w14:paraId="2820AD36" w14:textId="77777777" w:rsidR="00003705" w:rsidRDefault="00003705" w:rsidP="0000370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Innovative Nonprofit Consultant Opportunity</w:t>
                      </w:r>
                    </w:p>
                    <w:p w14:paraId="691971EE" w14:textId="551706CA" w:rsidR="002F1FAA" w:rsidRDefault="002F1FAA" w:rsidP="002F1FAA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Trustee Terms ending in 2025 Discussion</w:t>
                      </w:r>
                      <w:r w:rsidR="000A2E3F">
                        <w:rPr>
                          <w:rFonts w:cstheme="minorHAnsi"/>
                        </w:rPr>
                        <w:t>- Trustee needed in 2026</w:t>
                      </w:r>
                    </w:p>
                    <w:p w14:paraId="67F80E72" w14:textId="622ADE91" w:rsidR="00273C5B" w:rsidRDefault="00273C5B" w:rsidP="00E11E46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14:paraId="21A93DE4" w14:textId="77777777" w:rsidR="00687E0C" w:rsidRPr="00911053" w:rsidRDefault="00687E0C" w:rsidP="00E11E46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14:paraId="5A4BDA43" w14:textId="77777777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p w14:paraId="2A6A8272" w14:textId="33C82153" w:rsidR="005065F1" w:rsidRDefault="005065F1" w:rsidP="0047315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Closure on December 27, 2025 - Approval</w:t>
                      </w:r>
                    </w:p>
                    <w:p w14:paraId="61C0F6EC" w14:textId="07BE4BB1" w:rsidR="0047315E" w:rsidRDefault="00AB6B61" w:rsidP="0047315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2026 Trustee Meeting Calendar- Approval</w:t>
                      </w:r>
                    </w:p>
                    <w:p w14:paraId="479378EC" w14:textId="21415D5C" w:rsidR="00AB6B61" w:rsidRDefault="00AB6B61" w:rsidP="0047315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2026 Library Hours of Operations Notice- Approval</w:t>
                      </w:r>
                    </w:p>
                    <w:p w14:paraId="003E7184" w14:textId="607A86AF" w:rsidR="006400A7" w:rsidRDefault="006400A7" w:rsidP="00BB520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Hermosa Building Committee Update</w:t>
                      </w:r>
                    </w:p>
                    <w:p w14:paraId="51D2498E" w14:textId="39DD57ED" w:rsidR="0085648F" w:rsidRPr="008863DC" w:rsidRDefault="008863DC" w:rsidP="0047315E">
                      <w:pPr>
                        <w:pStyle w:val="ListParagraph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ab/>
                      </w:r>
                      <w:r>
                        <w:rPr>
                          <w:rFonts w:cstheme="minorHAnsi"/>
                        </w:rPr>
                        <w:tab/>
                      </w:r>
                      <w:r>
                        <w:rPr>
                          <w:rFonts w:cstheme="minorHAnsi"/>
                        </w:rPr>
                        <w:tab/>
                        <w:t xml:space="preserve"> </w:t>
                      </w:r>
                    </w:p>
                    <w:p w14:paraId="168407C5" w14:textId="77777777" w:rsidR="00687E0C" w:rsidRPr="008A25BE" w:rsidRDefault="00687E0C" w:rsidP="00E37184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7F57B383" w14:textId="77777777" w:rsidR="00BC5E2E" w:rsidRPr="00E11E46" w:rsidRDefault="00B548CF" w:rsidP="00E11E46">
                      <w:pPr>
                        <w:spacing w:after="0" w:line="240" w:lineRule="auto"/>
                        <w:ind w:left="90" w:hanging="90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ANNOUNCEMENTS</w:t>
                      </w:r>
                    </w:p>
                    <w:p w14:paraId="584A7306" w14:textId="2BD3B609" w:rsidR="002544C2" w:rsidRPr="00850343" w:rsidRDefault="00AB6B61" w:rsidP="00BC5E2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</w:rPr>
                        <w:t>Library Closed for Thanksgiving holiday- Nov 27-29</w:t>
                      </w:r>
                    </w:p>
                    <w:p w14:paraId="782CF457" w14:textId="263745F7" w:rsidR="00850343" w:rsidRDefault="00850343" w:rsidP="00BC5E2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Foundation Meeting</w:t>
                      </w:r>
                      <w:r w:rsidR="00522D99">
                        <w:rPr>
                          <w:rFonts w:cstheme="minorHAnsi"/>
                          <w:sz w:val="22"/>
                          <w:szCs w:val="22"/>
                        </w:rPr>
                        <w:t xml:space="preserve">- </w:t>
                      </w:r>
                      <w:r w:rsidR="002F1FAA">
                        <w:rPr>
                          <w:rFonts w:cstheme="minorHAnsi"/>
                          <w:sz w:val="22"/>
                          <w:szCs w:val="22"/>
                        </w:rPr>
                        <w:t>1</w:t>
                      </w:r>
                      <w:r w:rsidR="00AB6B61">
                        <w:rPr>
                          <w:rFonts w:cstheme="minorHAnsi"/>
                          <w:sz w:val="22"/>
                          <w:szCs w:val="22"/>
                        </w:rPr>
                        <w:t>1/20</w:t>
                      </w:r>
                      <w:r w:rsidR="002F1FAA">
                        <w:rPr>
                          <w:rFonts w:cstheme="minorHAnsi"/>
                          <w:sz w:val="22"/>
                          <w:szCs w:val="22"/>
                        </w:rPr>
                        <w:t xml:space="preserve"> 1 pm at the Custer County Library</w:t>
                      </w:r>
                    </w:p>
                    <w:p w14:paraId="3F04EFCB" w14:textId="1F94CC2F" w:rsidR="000634F8" w:rsidRDefault="00AB6B61" w:rsidP="00BC5E2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Gingerbread Competition Kits- Pick up starting Nov 17</w:t>
                      </w:r>
                      <w:r w:rsidRPr="00AB6B61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3B11948" w14:textId="1FBB5D8C" w:rsidR="002544C2" w:rsidRPr="00BC5E2E" w:rsidRDefault="00AB6B61" w:rsidP="00BC5E2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Santa’s Village Booth @ Custer Highschool- Dec 6</w:t>
                      </w:r>
                      <w:r w:rsidRPr="00AB6B61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9-3 </w:t>
                      </w:r>
                    </w:p>
                    <w:p w14:paraId="1FA27304" w14:textId="5D664484" w:rsidR="00BC5990" w:rsidRPr="00522D99" w:rsidRDefault="00A512B2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Updates for Hermosa </w:t>
                      </w:r>
                    </w:p>
                    <w:p w14:paraId="36233606" w14:textId="77777777" w:rsidR="00744AC8" w:rsidRDefault="00744AC8" w:rsidP="00897796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7FDC4849" w14:textId="77777777" w:rsidR="00897796" w:rsidRDefault="00BE66D3" w:rsidP="0089779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  <w:r w:rsidR="00897796">
                        <w:rPr>
                          <w:rFonts w:cstheme="minorHAnsi"/>
                        </w:rPr>
                        <w:tab/>
                      </w:r>
                    </w:p>
                    <w:p w14:paraId="40CE1CFE" w14:textId="5AD7EC50" w:rsidR="00502BA4" w:rsidRPr="0066383B" w:rsidRDefault="005065F1" w:rsidP="00DB2DD2">
                      <w:pPr>
                        <w:spacing w:after="0" w:line="240" w:lineRule="auto"/>
                        <w:ind w:firstLine="45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December 17</w:t>
                      </w:r>
                      <w:r w:rsidRPr="005065F1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2544C2">
                        <w:rPr>
                          <w:rFonts w:cstheme="minorHAnsi"/>
                        </w:rPr>
                        <w:t xml:space="preserve"> -</w:t>
                      </w:r>
                      <w:r w:rsidR="005056FA">
                        <w:rPr>
                          <w:rFonts w:cstheme="minorHAnsi"/>
                        </w:rPr>
                        <w:t xml:space="preserve"> </w:t>
                      </w:r>
                      <w:r w:rsidR="001D30CD">
                        <w:rPr>
                          <w:rFonts w:cstheme="minorHAnsi"/>
                        </w:rPr>
                        <w:t>1:00PM at th</w:t>
                      </w:r>
                      <w:r w:rsidR="005056FA">
                        <w:rPr>
                          <w:rFonts w:cstheme="minorHAnsi"/>
                        </w:rPr>
                        <w:t xml:space="preserve">e </w:t>
                      </w:r>
                      <w:r w:rsidR="002544C2">
                        <w:rPr>
                          <w:rFonts w:cstheme="minorHAnsi"/>
                        </w:rPr>
                        <w:t xml:space="preserve">Custer County Library </w:t>
                      </w:r>
                    </w:p>
                    <w:p w14:paraId="3E3B1B82" w14:textId="77777777"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14:paraId="7C9B1EE4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65FD1AC5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39F8E0D7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BD679D1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0E0BF503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7BC31C66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1FDF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B5CFAD" wp14:editId="50ED1CC1">
                <wp:simplePos x="0" y="0"/>
                <wp:positionH relativeFrom="column">
                  <wp:posOffset>1505842</wp:posOffset>
                </wp:positionH>
                <wp:positionV relativeFrom="paragraph">
                  <wp:posOffset>9049642</wp:posOffset>
                </wp:positionV>
                <wp:extent cx="5194570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457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780916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www.custercountylibrary.org</w:t>
                            </w:r>
                          </w:p>
                          <w:p w14:paraId="35017B17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hyperlink r:id="rId9" w:history="1">
                              <w:r w:rsidR="00641FDF" w:rsidRPr="00641FDF">
                                <w:rPr>
                                  <w:rStyle w:val="Hyperlink"/>
                                  <w:rFonts w:ascii="ITC Bookman" w:hAnsi="ITC Bookman" w:cs="Arial"/>
                                  <w:b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info@custercountylibrary.org</w:t>
                              </w:r>
                            </w:hyperlink>
                            <w:r w:rsidR="00641FDF" w:rsidRP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B5CFAD" id="Text Box 3" o:spid="_x0000_s1027" type="#_x0000_t202" style="position:absolute;margin-left:118.55pt;margin-top:712.55pt;width:409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" filled="f" stroked="f">
                <v:textbox>
                  <w:txbxContent>
                    <w:p w14:paraId="41780916" w14:textId="77777777"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www.custercountylibrary.org</w:t>
                      </w:r>
                    </w:p>
                    <w:p w14:paraId="35017B17" w14:textId="77777777"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 </w:t>
                      </w:r>
                      <w:hyperlink r:id="rId10" w:history="1">
                        <w:r w:rsidR="00641FDF" w:rsidRPr="00641FDF">
                          <w:rPr>
                            <w:rStyle w:val="Hyperlink"/>
                            <w:rFonts w:ascii="ITC Bookman" w:hAnsi="ITC Bookman" w:cs="Arial"/>
                            <w:b/>
                            <w:color w:val="auto"/>
                            <w:sz w:val="16"/>
                            <w:szCs w:val="16"/>
                            <w:u w:val="none"/>
                          </w:rPr>
                          <w:t>info@custercountylibrary.org</w:t>
                        </w:r>
                      </w:hyperlink>
                      <w:r w:rsidR="00641FDF" w:rsidRP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61EFC">
        <w:rPr>
          <w:noProof/>
        </w:rPr>
        <w:drawing>
          <wp:inline distT="0" distB="0" distL="0" distR="0" wp14:anchorId="3374EA16" wp14:editId="27451CE5">
            <wp:extent cx="7156252" cy="9630383"/>
            <wp:effectExtent l="0" t="0" r="6985" b="9525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6252" cy="9630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723AEF" wp14:editId="364BB014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B7163" w14:textId="77777777"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23AEF" id="Text Box 4" o:spid="_x0000_s1028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" stroked="f">
                <v:textbox>
                  <w:txbxContent>
                    <w:p w14:paraId="576B7163" w14:textId="77777777"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AEAD29" wp14:editId="1835B2B9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EEC8AA" w14:textId="77777777"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 wp14:anchorId="4ACF4031" wp14:editId="0BDE7683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EAD29"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" filled="f" stroked="f">
                <v:textbox>
                  <w:txbxContent>
                    <w:p w14:paraId="53EEC8AA" w14:textId="77777777"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 wp14:anchorId="4ACF4031" wp14:editId="0BDE7683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AD6AE3" w:rsidSect="00E67129"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8BE117" w14:textId="77777777" w:rsidR="00434D78" w:rsidRDefault="00434D78" w:rsidP="00093D75">
      <w:pPr>
        <w:spacing w:after="0" w:line="240" w:lineRule="auto"/>
      </w:pPr>
      <w:r>
        <w:separator/>
      </w:r>
    </w:p>
  </w:endnote>
  <w:endnote w:type="continuationSeparator" w:id="0">
    <w:p w14:paraId="644B3023" w14:textId="77777777" w:rsidR="00434D78" w:rsidRDefault="00434D78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Bookman">
    <w:altName w:val="Cambria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Quorum">
    <w:altName w:val="Calibri"/>
    <w:charset w:val="00"/>
    <w:family w:val="auto"/>
    <w:pitch w:val="variable"/>
    <w:sig w:usb0="A000002F" w:usb1="40000048" w:usb2="00000000" w:usb3="00000000" w:csb0="0000011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4657E" w14:textId="77777777" w:rsidR="00434D78" w:rsidRDefault="00434D78" w:rsidP="00093D75">
      <w:pPr>
        <w:spacing w:after="0" w:line="240" w:lineRule="auto"/>
      </w:pPr>
      <w:r>
        <w:separator/>
      </w:r>
    </w:p>
  </w:footnote>
  <w:footnote w:type="continuationSeparator" w:id="0">
    <w:p w14:paraId="39367B0D" w14:textId="77777777" w:rsidR="00434D78" w:rsidRDefault="00434D78" w:rsidP="00093D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25EDB"/>
    <w:multiLevelType w:val="hybridMultilevel"/>
    <w:tmpl w:val="74A0A04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A5801"/>
    <w:multiLevelType w:val="hybridMultilevel"/>
    <w:tmpl w:val="F3361B0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E33FA"/>
    <w:multiLevelType w:val="hybridMultilevel"/>
    <w:tmpl w:val="EA8C8436"/>
    <w:lvl w:ilvl="0" w:tplc="AEB62544">
      <w:numFmt w:val="bullet"/>
      <w:lvlText w:val=""/>
      <w:lvlJc w:val="left"/>
      <w:pPr>
        <w:ind w:left="396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156B542C"/>
    <w:multiLevelType w:val="hybridMultilevel"/>
    <w:tmpl w:val="6B7855E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B3A5F"/>
    <w:multiLevelType w:val="hybridMultilevel"/>
    <w:tmpl w:val="39C6ED3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11F7C"/>
    <w:multiLevelType w:val="hybridMultilevel"/>
    <w:tmpl w:val="17129598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B58C9"/>
    <w:multiLevelType w:val="hybridMultilevel"/>
    <w:tmpl w:val="C3B221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932B0"/>
    <w:multiLevelType w:val="hybridMultilevel"/>
    <w:tmpl w:val="A5FC68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939D5"/>
    <w:multiLevelType w:val="hybridMultilevel"/>
    <w:tmpl w:val="D9A65146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E4512"/>
    <w:multiLevelType w:val="hybridMultilevel"/>
    <w:tmpl w:val="F37EF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5792F"/>
    <w:multiLevelType w:val="hybridMultilevel"/>
    <w:tmpl w:val="8EAE44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086137"/>
    <w:multiLevelType w:val="hybridMultilevel"/>
    <w:tmpl w:val="824E65D6"/>
    <w:lvl w:ilvl="0" w:tplc="93722366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48957819">
    <w:abstractNumId w:val="6"/>
  </w:num>
  <w:num w:numId="2" w16cid:durableId="742796762">
    <w:abstractNumId w:val="0"/>
  </w:num>
  <w:num w:numId="3" w16cid:durableId="892152606">
    <w:abstractNumId w:val="13"/>
  </w:num>
  <w:num w:numId="4" w16cid:durableId="645009796">
    <w:abstractNumId w:val="2"/>
  </w:num>
  <w:num w:numId="5" w16cid:durableId="433207391">
    <w:abstractNumId w:val="10"/>
  </w:num>
  <w:num w:numId="6" w16cid:durableId="44522646">
    <w:abstractNumId w:val="15"/>
  </w:num>
  <w:num w:numId="7" w16cid:durableId="162941323">
    <w:abstractNumId w:val="8"/>
  </w:num>
  <w:num w:numId="8" w16cid:durableId="617881137">
    <w:abstractNumId w:val="17"/>
  </w:num>
  <w:num w:numId="9" w16cid:durableId="2021420223">
    <w:abstractNumId w:val="3"/>
  </w:num>
  <w:num w:numId="10" w16cid:durableId="307172905">
    <w:abstractNumId w:val="7"/>
  </w:num>
  <w:num w:numId="11" w16cid:durableId="1547981790">
    <w:abstractNumId w:val="1"/>
  </w:num>
  <w:num w:numId="12" w16cid:durableId="8802722">
    <w:abstractNumId w:val="9"/>
  </w:num>
  <w:num w:numId="13" w16cid:durableId="959531830">
    <w:abstractNumId w:val="19"/>
  </w:num>
  <w:num w:numId="14" w16cid:durableId="1968392266">
    <w:abstractNumId w:val="12"/>
  </w:num>
  <w:num w:numId="15" w16cid:durableId="1342121362">
    <w:abstractNumId w:val="4"/>
  </w:num>
  <w:num w:numId="16" w16cid:durableId="2099129996">
    <w:abstractNumId w:val="16"/>
  </w:num>
  <w:num w:numId="17" w16cid:durableId="837187335">
    <w:abstractNumId w:val="11"/>
  </w:num>
  <w:num w:numId="18" w16cid:durableId="859507195">
    <w:abstractNumId w:val="5"/>
  </w:num>
  <w:num w:numId="19" w16cid:durableId="1218128460">
    <w:abstractNumId w:val="14"/>
  </w:num>
  <w:num w:numId="20" w16cid:durableId="114742989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00FFB"/>
    <w:rsid w:val="0000316A"/>
    <w:rsid w:val="00003705"/>
    <w:rsid w:val="00010117"/>
    <w:rsid w:val="000149B3"/>
    <w:rsid w:val="00014C81"/>
    <w:rsid w:val="00021671"/>
    <w:rsid w:val="00023EB8"/>
    <w:rsid w:val="0003279C"/>
    <w:rsid w:val="00040B5D"/>
    <w:rsid w:val="00045F74"/>
    <w:rsid w:val="000516EF"/>
    <w:rsid w:val="000551B0"/>
    <w:rsid w:val="000634F8"/>
    <w:rsid w:val="00067BA2"/>
    <w:rsid w:val="0007279D"/>
    <w:rsid w:val="000733DD"/>
    <w:rsid w:val="00073753"/>
    <w:rsid w:val="00075A72"/>
    <w:rsid w:val="00076928"/>
    <w:rsid w:val="000806E3"/>
    <w:rsid w:val="00085AD9"/>
    <w:rsid w:val="00090F6E"/>
    <w:rsid w:val="00093D75"/>
    <w:rsid w:val="000959DC"/>
    <w:rsid w:val="000959EF"/>
    <w:rsid w:val="000A2E3F"/>
    <w:rsid w:val="000A3AF9"/>
    <w:rsid w:val="000A48F9"/>
    <w:rsid w:val="000C4539"/>
    <w:rsid w:val="000C6EFA"/>
    <w:rsid w:val="000C7D27"/>
    <w:rsid w:val="000D08DF"/>
    <w:rsid w:val="000E03E2"/>
    <w:rsid w:val="000F165E"/>
    <w:rsid w:val="000F2C6C"/>
    <w:rsid w:val="000F42EB"/>
    <w:rsid w:val="00101885"/>
    <w:rsid w:val="00102D6F"/>
    <w:rsid w:val="00136E8D"/>
    <w:rsid w:val="001375C2"/>
    <w:rsid w:val="00140313"/>
    <w:rsid w:val="0014643E"/>
    <w:rsid w:val="00153ADD"/>
    <w:rsid w:val="001572DF"/>
    <w:rsid w:val="0016091D"/>
    <w:rsid w:val="0016394D"/>
    <w:rsid w:val="001655CF"/>
    <w:rsid w:val="00166B04"/>
    <w:rsid w:val="0016756D"/>
    <w:rsid w:val="001710BD"/>
    <w:rsid w:val="001744FB"/>
    <w:rsid w:val="00180775"/>
    <w:rsid w:val="00185E96"/>
    <w:rsid w:val="00190BFF"/>
    <w:rsid w:val="00192473"/>
    <w:rsid w:val="0019431B"/>
    <w:rsid w:val="001948E9"/>
    <w:rsid w:val="00197B46"/>
    <w:rsid w:val="001A2416"/>
    <w:rsid w:val="001A260D"/>
    <w:rsid w:val="001A652F"/>
    <w:rsid w:val="001B2D1E"/>
    <w:rsid w:val="001C1AE2"/>
    <w:rsid w:val="001C460B"/>
    <w:rsid w:val="001C568E"/>
    <w:rsid w:val="001D30CD"/>
    <w:rsid w:val="001D3F04"/>
    <w:rsid w:val="001D64EF"/>
    <w:rsid w:val="001D6B34"/>
    <w:rsid w:val="001F150E"/>
    <w:rsid w:val="001F6309"/>
    <w:rsid w:val="001F745A"/>
    <w:rsid w:val="00200675"/>
    <w:rsid w:val="00200ED9"/>
    <w:rsid w:val="00203910"/>
    <w:rsid w:val="00205157"/>
    <w:rsid w:val="002145FA"/>
    <w:rsid w:val="00216507"/>
    <w:rsid w:val="002241B7"/>
    <w:rsid w:val="0022671C"/>
    <w:rsid w:val="002315C6"/>
    <w:rsid w:val="00250201"/>
    <w:rsid w:val="00253898"/>
    <w:rsid w:val="002540D6"/>
    <w:rsid w:val="002544C2"/>
    <w:rsid w:val="002611AA"/>
    <w:rsid w:val="00267CD6"/>
    <w:rsid w:val="00270A23"/>
    <w:rsid w:val="00273C5B"/>
    <w:rsid w:val="00277C66"/>
    <w:rsid w:val="0028098E"/>
    <w:rsid w:val="00281180"/>
    <w:rsid w:val="00285D0D"/>
    <w:rsid w:val="00287792"/>
    <w:rsid w:val="00287DE0"/>
    <w:rsid w:val="00296665"/>
    <w:rsid w:val="002A2EF8"/>
    <w:rsid w:val="002A5D01"/>
    <w:rsid w:val="002B1E84"/>
    <w:rsid w:val="002B396F"/>
    <w:rsid w:val="002B49D8"/>
    <w:rsid w:val="002B6196"/>
    <w:rsid w:val="002C06F3"/>
    <w:rsid w:val="002C31EC"/>
    <w:rsid w:val="002C3778"/>
    <w:rsid w:val="002C42C6"/>
    <w:rsid w:val="002D2214"/>
    <w:rsid w:val="002D55CA"/>
    <w:rsid w:val="002D674F"/>
    <w:rsid w:val="002E04A6"/>
    <w:rsid w:val="002E169E"/>
    <w:rsid w:val="002E35C9"/>
    <w:rsid w:val="002F1FAA"/>
    <w:rsid w:val="002F2FB2"/>
    <w:rsid w:val="00300D10"/>
    <w:rsid w:val="0030626C"/>
    <w:rsid w:val="003110E8"/>
    <w:rsid w:val="00317439"/>
    <w:rsid w:val="003208B0"/>
    <w:rsid w:val="00322AFA"/>
    <w:rsid w:val="00333FC1"/>
    <w:rsid w:val="00335F37"/>
    <w:rsid w:val="00337E29"/>
    <w:rsid w:val="00347A3F"/>
    <w:rsid w:val="00351695"/>
    <w:rsid w:val="00352176"/>
    <w:rsid w:val="00352916"/>
    <w:rsid w:val="00353DFD"/>
    <w:rsid w:val="00361702"/>
    <w:rsid w:val="003735DA"/>
    <w:rsid w:val="00375821"/>
    <w:rsid w:val="0038389F"/>
    <w:rsid w:val="00386C4C"/>
    <w:rsid w:val="00390418"/>
    <w:rsid w:val="00390E15"/>
    <w:rsid w:val="0039337C"/>
    <w:rsid w:val="00393818"/>
    <w:rsid w:val="003A5D57"/>
    <w:rsid w:val="003B42CE"/>
    <w:rsid w:val="003C06F4"/>
    <w:rsid w:val="003C1119"/>
    <w:rsid w:val="003C4994"/>
    <w:rsid w:val="003D64A8"/>
    <w:rsid w:val="003E7F76"/>
    <w:rsid w:val="004070D0"/>
    <w:rsid w:val="00412F3D"/>
    <w:rsid w:val="00423384"/>
    <w:rsid w:val="00425AFD"/>
    <w:rsid w:val="00433416"/>
    <w:rsid w:val="00434C00"/>
    <w:rsid w:val="00434D78"/>
    <w:rsid w:val="00441BDF"/>
    <w:rsid w:val="00441DA1"/>
    <w:rsid w:val="004425B8"/>
    <w:rsid w:val="00444657"/>
    <w:rsid w:val="00445759"/>
    <w:rsid w:val="00455BD2"/>
    <w:rsid w:val="004628E3"/>
    <w:rsid w:val="00462FAD"/>
    <w:rsid w:val="0047315E"/>
    <w:rsid w:val="004762AB"/>
    <w:rsid w:val="00484C03"/>
    <w:rsid w:val="0049203B"/>
    <w:rsid w:val="004962EA"/>
    <w:rsid w:val="00496BCB"/>
    <w:rsid w:val="00497952"/>
    <w:rsid w:val="004B071D"/>
    <w:rsid w:val="004B1121"/>
    <w:rsid w:val="004B1E74"/>
    <w:rsid w:val="004C231A"/>
    <w:rsid w:val="004C3C6F"/>
    <w:rsid w:val="004C42FD"/>
    <w:rsid w:val="004D7C8D"/>
    <w:rsid w:val="004F13A4"/>
    <w:rsid w:val="004F2C7C"/>
    <w:rsid w:val="004F39D2"/>
    <w:rsid w:val="004F57DF"/>
    <w:rsid w:val="005023B0"/>
    <w:rsid w:val="00502BA4"/>
    <w:rsid w:val="005056FA"/>
    <w:rsid w:val="005065F1"/>
    <w:rsid w:val="005109B1"/>
    <w:rsid w:val="00516286"/>
    <w:rsid w:val="00517E39"/>
    <w:rsid w:val="00521840"/>
    <w:rsid w:val="00522D99"/>
    <w:rsid w:val="00526405"/>
    <w:rsid w:val="0053100C"/>
    <w:rsid w:val="00535C71"/>
    <w:rsid w:val="00540F51"/>
    <w:rsid w:val="00541D5C"/>
    <w:rsid w:val="00541DBD"/>
    <w:rsid w:val="005501F4"/>
    <w:rsid w:val="00557C2D"/>
    <w:rsid w:val="005633D4"/>
    <w:rsid w:val="005664C6"/>
    <w:rsid w:val="0057029D"/>
    <w:rsid w:val="005710CE"/>
    <w:rsid w:val="005751E9"/>
    <w:rsid w:val="00575DFE"/>
    <w:rsid w:val="0058279C"/>
    <w:rsid w:val="005863A0"/>
    <w:rsid w:val="00590B4D"/>
    <w:rsid w:val="005934D3"/>
    <w:rsid w:val="005953DF"/>
    <w:rsid w:val="00595B53"/>
    <w:rsid w:val="00597ACB"/>
    <w:rsid w:val="005A17AF"/>
    <w:rsid w:val="005B3D11"/>
    <w:rsid w:val="005B7B0E"/>
    <w:rsid w:val="005C000D"/>
    <w:rsid w:val="005C056F"/>
    <w:rsid w:val="005C141A"/>
    <w:rsid w:val="005C168D"/>
    <w:rsid w:val="005C3083"/>
    <w:rsid w:val="005C6EAF"/>
    <w:rsid w:val="005C7A53"/>
    <w:rsid w:val="005D329A"/>
    <w:rsid w:val="005D5502"/>
    <w:rsid w:val="005D7564"/>
    <w:rsid w:val="005E589D"/>
    <w:rsid w:val="005E7C08"/>
    <w:rsid w:val="005F367A"/>
    <w:rsid w:val="005F62DF"/>
    <w:rsid w:val="0060004C"/>
    <w:rsid w:val="006113E1"/>
    <w:rsid w:val="00612B9A"/>
    <w:rsid w:val="00613E55"/>
    <w:rsid w:val="00617132"/>
    <w:rsid w:val="006172E3"/>
    <w:rsid w:val="00625478"/>
    <w:rsid w:val="00637B31"/>
    <w:rsid w:val="006400A7"/>
    <w:rsid w:val="006415CA"/>
    <w:rsid w:val="00641FDF"/>
    <w:rsid w:val="006432BA"/>
    <w:rsid w:val="0064567F"/>
    <w:rsid w:val="00647836"/>
    <w:rsid w:val="006542A4"/>
    <w:rsid w:val="00656DC1"/>
    <w:rsid w:val="0066108E"/>
    <w:rsid w:val="0066383B"/>
    <w:rsid w:val="0066400E"/>
    <w:rsid w:val="006643F1"/>
    <w:rsid w:val="00664F71"/>
    <w:rsid w:val="006662A0"/>
    <w:rsid w:val="00672DC3"/>
    <w:rsid w:val="00680174"/>
    <w:rsid w:val="00680260"/>
    <w:rsid w:val="00681D1C"/>
    <w:rsid w:val="00681D2E"/>
    <w:rsid w:val="00687E0C"/>
    <w:rsid w:val="0069504E"/>
    <w:rsid w:val="00696A83"/>
    <w:rsid w:val="006A1DD9"/>
    <w:rsid w:val="006A5023"/>
    <w:rsid w:val="006B25B7"/>
    <w:rsid w:val="006B286F"/>
    <w:rsid w:val="006B4AB5"/>
    <w:rsid w:val="006C26F1"/>
    <w:rsid w:val="006C715B"/>
    <w:rsid w:val="006C7D08"/>
    <w:rsid w:val="006D6A09"/>
    <w:rsid w:val="006D7EE8"/>
    <w:rsid w:val="006D7FF8"/>
    <w:rsid w:val="006E184C"/>
    <w:rsid w:val="006E2D52"/>
    <w:rsid w:val="00704B56"/>
    <w:rsid w:val="00710CC1"/>
    <w:rsid w:val="00711759"/>
    <w:rsid w:val="00717E47"/>
    <w:rsid w:val="007226E1"/>
    <w:rsid w:val="00724273"/>
    <w:rsid w:val="007253F8"/>
    <w:rsid w:val="00726215"/>
    <w:rsid w:val="007264D8"/>
    <w:rsid w:val="00731223"/>
    <w:rsid w:val="00732356"/>
    <w:rsid w:val="007419B5"/>
    <w:rsid w:val="00744AC8"/>
    <w:rsid w:val="0074533C"/>
    <w:rsid w:val="00745D51"/>
    <w:rsid w:val="00750EB6"/>
    <w:rsid w:val="007531C5"/>
    <w:rsid w:val="007635AA"/>
    <w:rsid w:val="0076443A"/>
    <w:rsid w:val="00765D9C"/>
    <w:rsid w:val="00765F35"/>
    <w:rsid w:val="00767E3D"/>
    <w:rsid w:val="00771393"/>
    <w:rsid w:val="00771647"/>
    <w:rsid w:val="00771D69"/>
    <w:rsid w:val="0077724F"/>
    <w:rsid w:val="0078553E"/>
    <w:rsid w:val="00792557"/>
    <w:rsid w:val="00793D60"/>
    <w:rsid w:val="007A50AE"/>
    <w:rsid w:val="007A78E8"/>
    <w:rsid w:val="007B21F9"/>
    <w:rsid w:val="007B52F4"/>
    <w:rsid w:val="007B66D5"/>
    <w:rsid w:val="007C1194"/>
    <w:rsid w:val="007D094A"/>
    <w:rsid w:val="007D3691"/>
    <w:rsid w:val="007D7A1E"/>
    <w:rsid w:val="007D7E48"/>
    <w:rsid w:val="007E1B67"/>
    <w:rsid w:val="007E351D"/>
    <w:rsid w:val="007E4D70"/>
    <w:rsid w:val="007E4DF5"/>
    <w:rsid w:val="007E5756"/>
    <w:rsid w:val="007F4229"/>
    <w:rsid w:val="00805716"/>
    <w:rsid w:val="00805CF9"/>
    <w:rsid w:val="00811CF4"/>
    <w:rsid w:val="00812FFC"/>
    <w:rsid w:val="008211C2"/>
    <w:rsid w:val="0082746B"/>
    <w:rsid w:val="008278A1"/>
    <w:rsid w:val="0083108D"/>
    <w:rsid w:val="00831E24"/>
    <w:rsid w:val="0083410F"/>
    <w:rsid w:val="00835E60"/>
    <w:rsid w:val="00836E70"/>
    <w:rsid w:val="00842BB8"/>
    <w:rsid w:val="00843AC1"/>
    <w:rsid w:val="00843F68"/>
    <w:rsid w:val="00846A39"/>
    <w:rsid w:val="00850343"/>
    <w:rsid w:val="0085217D"/>
    <w:rsid w:val="0085648F"/>
    <w:rsid w:val="0086721C"/>
    <w:rsid w:val="00874F27"/>
    <w:rsid w:val="0088098A"/>
    <w:rsid w:val="00883ECB"/>
    <w:rsid w:val="008863DC"/>
    <w:rsid w:val="00890267"/>
    <w:rsid w:val="00892C16"/>
    <w:rsid w:val="008930CA"/>
    <w:rsid w:val="00897796"/>
    <w:rsid w:val="008A25BE"/>
    <w:rsid w:val="008B321E"/>
    <w:rsid w:val="008B39B6"/>
    <w:rsid w:val="008C002A"/>
    <w:rsid w:val="008C2507"/>
    <w:rsid w:val="008C2982"/>
    <w:rsid w:val="008C721D"/>
    <w:rsid w:val="008D116C"/>
    <w:rsid w:val="008D2236"/>
    <w:rsid w:val="008D30F2"/>
    <w:rsid w:val="008D3E3E"/>
    <w:rsid w:val="008E7FA4"/>
    <w:rsid w:val="008F037D"/>
    <w:rsid w:val="008F0DCD"/>
    <w:rsid w:val="0090458E"/>
    <w:rsid w:val="00911053"/>
    <w:rsid w:val="00912921"/>
    <w:rsid w:val="00914905"/>
    <w:rsid w:val="00915596"/>
    <w:rsid w:val="00920B14"/>
    <w:rsid w:val="009215BA"/>
    <w:rsid w:val="009352C5"/>
    <w:rsid w:val="00942691"/>
    <w:rsid w:val="009611E0"/>
    <w:rsid w:val="00973373"/>
    <w:rsid w:val="00973A06"/>
    <w:rsid w:val="0099098D"/>
    <w:rsid w:val="0099245D"/>
    <w:rsid w:val="00995A72"/>
    <w:rsid w:val="00995C6C"/>
    <w:rsid w:val="00997B9A"/>
    <w:rsid w:val="009A044C"/>
    <w:rsid w:val="009A169D"/>
    <w:rsid w:val="009A1C58"/>
    <w:rsid w:val="009A2F32"/>
    <w:rsid w:val="009A47C0"/>
    <w:rsid w:val="009B2EA7"/>
    <w:rsid w:val="009B3311"/>
    <w:rsid w:val="009B57D8"/>
    <w:rsid w:val="009B6A9E"/>
    <w:rsid w:val="009C0DF2"/>
    <w:rsid w:val="009C1C56"/>
    <w:rsid w:val="009C2854"/>
    <w:rsid w:val="009C7BF4"/>
    <w:rsid w:val="009C7E03"/>
    <w:rsid w:val="009D4FB7"/>
    <w:rsid w:val="009E2474"/>
    <w:rsid w:val="009E24D5"/>
    <w:rsid w:val="009F0307"/>
    <w:rsid w:val="009F3BAE"/>
    <w:rsid w:val="009F404D"/>
    <w:rsid w:val="00A247A0"/>
    <w:rsid w:val="00A263CB"/>
    <w:rsid w:val="00A40F05"/>
    <w:rsid w:val="00A42072"/>
    <w:rsid w:val="00A42E92"/>
    <w:rsid w:val="00A512B2"/>
    <w:rsid w:val="00A54E16"/>
    <w:rsid w:val="00A561CA"/>
    <w:rsid w:val="00A57835"/>
    <w:rsid w:val="00A6170A"/>
    <w:rsid w:val="00A61EFC"/>
    <w:rsid w:val="00A71E9E"/>
    <w:rsid w:val="00A73172"/>
    <w:rsid w:val="00A80DEC"/>
    <w:rsid w:val="00A825A4"/>
    <w:rsid w:val="00A83BE4"/>
    <w:rsid w:val="00A946D1"/>
    <w:rsid w:val="00A955A5"/>
    <w:rsid w:val="00AA1928"/>
    <w:rsid w:val="00AA2583"/>
    <w:rsid w:val="00AA413C"/>
    <w:rsid w:val="00AB1089"/>
    <w:rsid w:val="00AB1B73"/>
    <w:rsid w:val="00AB5B70"/>
    <w:rsid w:val="00AB6B61"/>
    <w:rsid w:val="00AC1CF6"/>
    <w:rsid w:val="00AC2D5E"/>
    <w:rsid w:val="00AD6AE3"/>
    <w:rsid w:val="00AD778C"/>
    <w:rsid w:val="00AE1DB7"/>
    <w:rsid w:val="00AE1FD6"/>
    <w:rsid w:val="00AE28AB"/>
    <w:rsid w:val="00AE470E"/>
    <w:rsid w:val="00AE4B1F"/>
    <w:rsid w:val="00AE6916"/>
    <w:rsid w:val="00AE7CC9"/>
    <w:rsid w:val="00AF3CE9"/>
    <w:rsid w:val="00AF6016"/>
    <w:rsid w:val="00B03CE4"/>
    <w:rsid w:val="00B07D27"/>
    <w:rsid w:val="00B169BC"/>
    <w:rsid w:val="00B25B48"/>
    <w:rsid w:val="00B27316"/>
    <w:rsid w:val="00B3414D"/>
    <w:rsid w:val="00B367A5"/>
    <w:rsid w:val="00B40A67"/>
    <w:rsid w:val="00B439B4"/>
    <w:rsid w:val="00B50DE1"/>
    <w:rsid w:val="00B548CF"/>
    <w:rsid w:val="00B552B8"/>
    <w:rsid w:val="00B65111"/>
    <w:rsid w:val="00B668D1"/>
    <w:rsid w:val="00B67BB6"/>
    <w:rsid w:val="00B721E2"/>
    <w:rsid w:val="00B769E3"/>
    <w:rsid w:val="00B82D93"/>
    <w:rsid w:val="00B8492C"/>
    <w:rsid w:val="00B84E89"/>
    <w:rsid w:val="00B97645"/>
    <w:rsid w:val="00BA3631"/>
    <w:rsid w:val="00BA4C9A"/>
    <w:rsid w:val="00BA5157"/>
    <w:rsid w:val="00BB01AB"/>
    <w:rsid w:val="00BB5207"/>
    <w:rsid w:val="00BB79EC"/>
    <w:rsid w:val="00BC4654"/>
    <w:rsid w:val="00BC5990"/>
    <w:rsid w:val="00BC5E2E"/>
    <w:rsid w:val="00BC5FC3"/>
    <w:rsid w:val="00BC6189"/>
    <w:rsid w:val="00BC6445"/>
    <w:rsid w:val="00BD2C28"/>
    <w:rsid w:val="00BD59B3"/>
    <w:rsid w:val="00BE05A8"/>
    <w:rsid w:val="00BE2D1F"/>
    <w:rsid w:val="00BE66D3"/>
    <w:rsid w:val="00BE7B4E"/>
    <w:rsid w:val="00BF0A42"/>
    <w:rsid w:val="00BF5EFD"/>
    <w:rsid w:val="00C02925"/>
    <w:rsid w:val="00C12B2B"/>
    <w:rsid w:val="00C12BE2"/>
    <w:rsid w:val="00C17E1C"/>
    <w:rsid w:val="00C22D61"/>
    <w:rsid w:val="00C27859"/>
    <w:rsid w:val="00C30046"/>
    <w:rsid w:val="00C476A9"/>
    <w:rsid w:val="00C54AF0"/>
    <w:rsid w:val="00C553CF"/>
    <w:rsid w:val="00C57C8F"/>
    <w:rsid w:val="00C57FDD"/>
    <w:rsid w:val="00C674CA"/>
    <w:rsid w:val="00C71A2C"/>
    <w:rsid w:val="00C81DDE"/>
    <w:rsid w:val="00C830BB"/>
    <w:rsid w:val="00C84FC6"/>
    <w:rsid w:val="00C93ACE"/>
    <w:rsid w:val="00C94B96"/>
    <w:rsid w:val="00CA07DA"/>
    <w:rsid w:val="00CA5A0E"/>
    <w:rsid w:val="00CB24FE"/>
    <w:rsid w:val="00CB509B"/>
    <w:rsid w:val="00CD03F3"/>
    <w:rsid w:val="00CD581D"/>
    <w:rsid w:val="00CE0B0C"/>
    <w:rsid w:val="00CE3E89"/>
    <w:rsid w:val="00CE714E"/>
    <w:rsid w:val="00CF14DA"/>
    <w:rsid w:val="00CF287F"/>
    <w:rsid w:val="00D00194"/>
    <w:rsid w:val="00D03871"/>
    <w:rsid w:val="00D0441A"/>
    <w:rsid w:val="00D058C0"/>
    <w:rsid w:val="00D10091"/>
    <w:rsid w:val="00D120D5"/>
    <w:rsid w:val="00D13D20"/>
    <w:rsid w:val="00D15C8B"/>
    <w:rsid w:val="00D20314"/>
    <w:rsid w:val="00D26BAD"/>
    <w:rsid w:val="00D32DBE"/>
    <w:rsid w:val="00D36E45"/>
    <w:rsid w:val="00D378E9"/>
    <w:rsid w:val="00D43DC1"/>
    <w:rsid w:val="00D45559"/>
    <w:rsid w:val="00D46033"/>
    <w:rsid w:val="00D46F9C"/>
    <w:rsid w:val="00D4711B"/>
    <w:rsid w:val="00D55021"/>
    <w:rsid w:val="00D610E1"/>
    <w:rsid w:val="00D649CC"/>
    <w:rsid w:val="00D67B5D"/>
    <w:rsid w:val="00D721DE"/>
    <w:rsid w:val="00D73C0F"/>
    <w:rsid w:val="00D83E84"/>
    <w:rsid w:val="00D85844"/>
    <w:rsid w:val="00D87B20"/>
    <w:rsid w:val="00D87D15"/>
    <w:rsid w:val="00DA3007"/>
    <w:rsid w:val="00DA3466"/>
    <w:rsid w:val="00DA6958"/>
    <w:rsid w:val="00DA6A17"/>
    <w:rsid w:val="00DA7C78"/>
    <w:rsid w:val="00DB0B48"/>
    <w:rsid w:val="00DB2199"/>
    <w:rsid w:val="00DB2DD2"/>
    <w:rsid w:val="00DB5B8A"/>
    <w:rsid w:val="00DB7425"/>
    <w:rsid w:val="00DC5D33"/>
    <w:rsid w:val="00DD3A5E"/>
    <w:rsid w:val="00DE3273"/>
    <w:rsid w:val="00DE34A3"/>
    <w:rsid w:val="00DE4160"/>
    <w:rsid w:val="00DE5817"/>
    <w:rsid w:val="00DE7758"/>
    <w:rsid w:val="00E04473"/>
    <w:rsid w:val="00E04D58"/>
    <w:rsid w:val="00E11E46"/>
    <w:rsid w:val="00E12890"/>
    <w:rsid w:val="00E1472E"/>
    <w:rsid w:val="00E33523"/>
    <w:rsid w:val="00E350C5"/>
    <w:rsid w:val="00E3514A"/>
    <w:rsid w:val="00E37184"/>
    <w:rsid w:val="00E516A3"/>
    <w:rsid w:val="00E545A3"/>
    <w:rsid w:val="00E55ED8"/>
    <w:rsid w:val="00E56E5B"/>
    <w:rsid w:val="00E60454"/>
    <w:rsid w:val="00E61032"/>
    <w:rsid w:val="00E6197A"/>
    <w:rsid w:val="00E650B8"/>
    <w:rsid w:val="00E66B3C"/>
    <w:rsid w:val="00E67129"/>
    <w:rsid w:val="00E75EEB"/>
    <w:rsid w:val="00E75FB2"/>
    <w:rsid w:val="00E77F24"/>
    <w:rsid w:val="00EA081C"/>
    <w:rsid w:val="00EA09FF"/>
    <w:rsid w:val="00EB4941"/>
    <w:rsid w:val="00EB4BD1"/>
    <w:rsid w:val="00EC12B8"/>
    <w:rsid w:val="00EC21D6"/>
    <w:rsid w:val="00EE4958"/>
    <w:rsid w:val="00EE5311"/>
    <w:rsid w:val="00EF7870"/>
    <w:rsid w:val="00F07625"/>
    <w:rsid w:val="00F1018C"/>
    <w:rsid w:val="00F12F6C"/>
    <w:rsid w:val="00F17D26"/>
    <w:rsid w:val="00F227E4"/>
    <w:rsid w:val="00F22FD8"/>
    <w:rsid w:val="00F24D9C"/>
    <w:rsid w:val="00F272BC"/>
    <w:rsid w:val="00F30B27"/>
    <w:rsid w:val="00F3600F"/>
    <w:rsid w:val="00F411C6"/>
    <w:rsid w:val="00F42F84"/>
    <w:rsid w:val="00F46AEF"/>
    <w:rsid w:val="00F51FC9"/>
    <w:rsid w:val="00F5517B"/>
    <w:rsid w:val="00F60DEC"/>
    <w:rsid w:val="00F64B24"/>
    <w:rsid w:val="00F703D4"/>
    <w:rsid w:val="00F73BEC"/>
    <w:rsid w:val="00F7692F"/>
    <w:rsid w:val="00F77BCE"/>
    <w:rsid w:val="00F810C2"/>
    <w:rsid w:val="00F82642"/>
    <w:rsid w:val="00F84263"/>
    <w:rsid w:val="00F85880"/>
    <w:rsid w:val="00F92D25"/>
    <w:rsid w:val="00F95560"/>
    <w:rsid w:val="00F97D58"/>
    <w:rsid w:val="00FA1744"/>
    <w:rsid w:val="00FA18EC"/>
    <w:rsid w:val="00FA56AD"/>
    <w:rsid w:val="00FA5806"/>
    <w:rsid w:val="00FB1B6D"/>
    <w:rsid w:val="00FC0C8E"/>
    <w:rsid w:val="00FC670F"/>
    <w:rsid w:val="00FD0926"/>
    <w:rsid w:val="00FD3B9B"/>
    <w:rsid w:val="00FE10C7"/>
    <w:rsid w:val="00FE1EA6"/>
    <w:rsid w:val="00FE257D"/>
    <w:rsid w:val="00FE7886"/>
    <w:rsid w:val="00FF4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6081"/>
    <o:shapelayout v:ext="edit">
      <o:idmap v:ext="edit" data="1"/>
    </o:shapelayout>
  </w:shapeDefaults>
  <w:decimalSymbol w:val="."/>
  <w:listSeparator w:val=","/>
  <w14:docId w14:val="5E9EBD88"/>
  <w15:docId w15:val="{76132657-CFE3-4EC8-B142-42F12CA53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hyperlink" Target="mailto:info@custercountylibrary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custercountylibrar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5105FC-73C4-48CB-9A8F-8C5096839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subject/>
  <dc:creator>dmertz</dc:creator>
  <cp:keywords/>
  <dc:description/>
  <cp:lastModifiedBy>Sarah Myers</cp:lastModifiedBy>
  <cp:revision>6</cp:revision>
  <cp:lastPrinted>2025-11-18T20:10:00Z</cp:lastPrinted>
  <dcterms:created xsi:type="dcterms:W3CDTF">2025-11-14T18:52:00Z</dcterms:created>
  <dcterms:modified xsi:type="dcterms:W3CDTF">2025-11-18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